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426A" w:rsidRDefault="008D24C6" w:rsidP="0004426A">
      <w:pPr>
        <w:jc w:val="center"/>
        <w:rPr>
          <w:b/>
          <w:bCs/>
          <w:i/>
          <w:iCs/>
          <w:sz w:val="52"/>
          <w:szCs w:val="52"/>
        </w:rPr>
      </w:pPr>
      <w:r>
        <w:rPr>
          <w:b/>
          <w:bCs/>
          <w:i/>
          <w:iCs/>
          <w:sz w:val="52"/>
          <w:szCs w:val="52"/>
        </w:rPr>
        <w:t>b</w:t>
      </w:r>
      <w:bookmarkStart w:id="0" w:name="_GoBack"/>
      <w:bookmarkEnd w:id="0"/>
      <w:r>
        <w:rPr>
          <w:b/>
          <w:bCs/>
          <w:i/>
          <w:iCs/>
          <w:sz w:val="52"/>
          <w:szCs w:val="52"/>
        </w:rPr>
        <w:t>14d35</w:t>
      </w:r>
    </w:p>
    <w:p w:rsidR="0004426A" w:rsidRDefault="0004426A" w:rsidP="0004426A">
      <w:pPr>
        <w:jc w:val="center"/>
        <w:rPr>
          <w:b/>
          <w:bCs/>
          <w:i/>
          <w:iCs/>
          <w:sz w:val="52"/>
          <w:szCs w:val="52"/>
        </w:rPr>
      </w:pPr>
    </w:p>
    <w:p w:rsidR="0004426A" w:rsidRPr="0004426A" w:rsidRDefault="0004426A" w:rsidP="0004426A">
      <w:pPr>
        <w:jc w:val="center"/>
        <w:rPr>
          <w:b/>
          <w:bCs/>
          <w:i/>
          <w:iCs/>
          <w:sz w:val="52"/>
          <w:szCs w:val="52"/>
        </w:rPr>
      </w:pPr>
      <w:r>
        <w:rPr>
          <w:b/>
          <w:bCs/>
          <w:i/>
          <w:iCs/>
          <w:sz w:val="52"/>
          <w:szCs w:val="52"/>
        </w:rPr>
        <w:t>ISIL B L3 – Groupe 2</w:t>
      </w: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04426A" w:rsidRDefault="0004426A" w:rsidP="00314F38">
      <w:pPr>
        <w:rPr>
          <w:b/>
          <w:bCs/>
          <w:i/>
          <w:iCs/>
          <w:sz w:val="52"/>
          <w:szCs w:val="52"/>
          <w:u w:val="single"/>
        </w:rPr>
      </w:pPr>
    </w:p>
    <w:p w:rsidR="00314F38" w:rsidRPr="00A80A0E" w:rsidRDefault="00314F38" w:rsidP="00314F38">
      <w:pPr>
        <w:rPr>
          <w:b/>
          <w:bCs/>
          <w:i/>
          <w:iCs/>
          <w:sz w:val="52"/>
          <w:szCs w:val="52"/>
          <w:u w:val="single"/>
          <w:vertAlign w:val="subscript"/>
        </w:rPr>
      </w:pPr>
      <w:r w:rsidRPr="00A80A0E">
        <w:rPr>
          <w:b/>
          <w:bCs/>
          <w:i/>
          <w:iCs/>
          <w:sz w:val="52"/>
          <w:szCs w:val="52"/>
          <w:u w:val="single"/>
        </w:rPr>
        <w:t>Diagramme de Classe :</w:t>
      </w:r>
    </w:p>
    <w:p w:rsidR="00314F38" w:rsidRPr="00A80A0E" w:rsidRDefault="00314F38" w:rsidP="00314F38"/>
    <w:p w:rsidR="00314F38" w:rsidRPr="00A80A0E" w:rsidRDefault="00314F38" w:rsidP="00A80A0E">
      <w:r w:rsidRPr="00A80A0E">
        <w:rPr>
          <w:noProof/>
          <w:lang w:eastAsia="fr-FR"/>
        </w:rPr>
        <w:lastRenderedPageBreak/>
        <w:drawing>
          <wp:inline distT="0" distB="0" distL="0" distR="0">
            <wp:extent cx="6040556" cy="4067033"/>
            <wp:effectExtent l="1905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0767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80A0E">
        <w:rPr>
          <w:b/>
          <w:bCs/>
          <w:i/>
          <w:iCs/>
          <w:sz w:val="52"/>
          <w:szCs w:val="52"/>
          <w:u w:val="single"/>
        </w:rPr>
        <w:t>USE Case :</w:t>
      </w:r>
    </w:p>
    <w:p w:rsidR="00314F38" w:rsidRDefault="00314F38" w:rsidP="00314F38">
      <w:pPr>
        <w:rPr>
          <w:b/>
          <w:bCs/>
          <w:i/>
          <w:iCs/>
          <w:sz w:val="52"/>
          <w:szCs w:val="52"/>
        </w:rPr>
      </w:pPr>
      <w:r w:rsidRPr="00A80A0E">
        <w:rPr>
          <w:b/>
          <w:bCs/>
          <w:i/>
          <w:iCs/>
          <w:noProof/>
          <w:sz w:val="52"/>
          <w:szCs w:val="52"/>
          <w:lang w:eastAsia="fr-FR"/>
        </w:rPr>
        <w:drawing>
          <wp:inline distT="0" distB="0" distL="0" distR="0">
            <wp:extent cx="5760720" cy="3364246"/>
            <wp:effectExtent l="1905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642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  <w:r w:rsidRPr="00A80A0E">
        <w:rPr>
          <w:b/>
          <w:bCs/>
          <w:i/>
          <w:iCs/>
          <w:sz w:val="52"/>
          <w:szCs w:val="52"/>
        </w:rPr>
        <w:t>Ascenseur</w:t>
      </w:r>
      <w:r>
        <w:rPr>
          <w:b/>
          <w:bCs/>
          <w:i/>
          <w:iCs/>
          <w:sz w:val="52"/>
          <w:szCs w:val="52"/>
        </w:rPr>
        <w:t>.java</w:t>
      </w:r>
      <w:r w:rsidRPr="00A80A0E">
        <w:rPr>
          <w:b/>
          <w:bCs/>
          <w:i/>
          <w:iCs/>
          <w:sz w:val="52"/>
          <w:szCs w:val="52"/>
        </w:rPr>
        <w:t>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80A0E" w:rsidTr="00A80A0E">
        <w:tc>
          <w:tcPr>
            <w:tcW w:w="9212" w:type="dxa"/>
          </w:tcPr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lastRenderedPageBreak/>
              <w:t>pack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asc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mpor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  <w:u w:val="single"/>
              </w:rPr>
              <w:t>java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  <w:u w:val="single"/>
              </w:rPr>
              <w:t>.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  <w:u w:val="single"/>
              </w:rPr>
              <w:t>lang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  <w:u w:val="single"/>
              </w:rPr>
              <w:t>.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  <w:u w:val="single"/>
              </w:rPr>
              <w:t>reflec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  <w:u w:val="single"/>
              </w:rPr>
              <w:t>.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  <w:u w:val="single"/>
              </w:rPr>
              <w:t>Array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mpor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java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>util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clas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Ascenseu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Intege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appel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Port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  <w:u w:val="single"/>
              </w:rPr>
              <w:t>nbr_étag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Ascenseu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nb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appel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Intege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Port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fo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i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i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nb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i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+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dd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ort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i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nbr_étage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nb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ver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wher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Direc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wher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ajoutU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dd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appel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dd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boolea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vasorti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fo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: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Destina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ru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fals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attein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temp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rrayLis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lt;</w:t>
            </w:r>
            <w:r w:rsidRPr="00A80A0E">
              <w:rPr>
                <w:rFonts w:ascii="Courier New" w:hAnsi="Courier New" w:cs="Courier New"/>
                <w:color w:val="D7837F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gt;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fo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: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Destina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orti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temp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dd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iz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break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fo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: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temp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remov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comportemen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row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InterruptedExcep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whil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iz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!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lastRenderedPageBreak/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ver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+ Ascenseur:\t\t+ Direction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iz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amp;&amp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iz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!=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DOWN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&amp;&amp;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iz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!=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UP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UP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+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DOWN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--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+ Ascenseur:\t\t+ étage: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appel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contain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||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vasorti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+ Ascenseur:\t\t+ Arrêt a l'étage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-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ope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vasorti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ttein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fo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: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s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decide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-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t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port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ge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-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clos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+ Ascenseur:\t\t+ Fin de l'arrêt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appel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siz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!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appel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remov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Fin de la Simulation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</w:rPr>
            </w:pP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314F38">
            <w:pPr>
              <w:rPr>
                <w:b/>
                <w:bCs/>
                <w:i/>
                <w:iCs/>
                <w:sz w:val="52"/>
                <w:szCs w:val="52"/>
              </w:rPr>
            </w:pPr>
          </w:p>
        </w:tc>
      </w:tr>
    </w:tbl>
    <w:p w:rsidR="00D034A4" w:rsidRDefault="00D034A4" w:rsidP="00314F38">
      <w:pPr>
        <w:rPr>
          <w:b/>
          <w:bCs/>
          <w:i/>
          <w:iCs/>
          <w:sz w:val="52"/>
          <w:szCs w:val="52"/>
        </w:rPr>
      </w:pPr>
      <w:r>
        <w:rPr>
          <w:b/>
          <w:bCs/>
          <w:i/>
          <w:iCs/>
          <w:sz w:val="52"/>
          <w:szCs w:val="52"/>
        </w:rPr>
        <w:lastRenderedPageBreak/>
        <w:t>Main.java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D034A4" w:rsidTr="00D034A4">
        <w:tc>
          <w:tcPr>
            <w:tcW w:w="9212" w:type="dxa"/>
          </w:tcPr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ackage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asc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class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Projet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static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main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D034A4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[]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args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rows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InterruptedException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Ascenseur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ac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scenseur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3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u1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Usager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2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UP"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3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0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ED7F48"/>
                <w:sz w:val="20"/>
                <w:szCs w:val="20"/>
                <w:highlight w:val="black"/>
              </w:rPr>
              <w:t>u2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new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Usager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3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DOWN"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D034A4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626262"/>
                <w:sz w:val="20"/>
                <w:szCs w:val="20"/>
                <w:highlight w:val="black"/>
              </w:rPr>
              <w:t>//</w:t>
            </w:r>
            <w:r w:rsidRPr="00D034A4">
              <w:rPr>
                <w:rFonts w:ascii="Courier New" w:hAnsi="Courier New" w:cs="Courier New"/>
                <w:color w:val="626262"/>
                <w:sz w:val="20"/>
                <w:szCs w:val="20"/>
                <w:highlight w:val="black"/>
                <w:u w:val="single"/>
              </w:rPr>
              <w:t>Usager</w:t>
            </w:r>
            <w:r w:rsidRPr="00D034A4">
              <w:rPr>
                <w:rFonts w:ascii="Courier New" w:hAnsi="Courier New" w:cs="Courier New"/>
                <w:color w:val="626262"/>
                <w:sz w:val="20"/>
                <w:szCs w:val="20"/>
                <w:highlight w:val="black"/>
              </w:rPr>
              <w:t xml:space="preserve"> u3 = new </w:t>
            </w:r>
            <w:r w:rsidRPr="00D034A4">
              <w:rPr>
                <w:rFonts w:ascii="Courier New" w:hAnsi="Courier New" w:cs="Courier New"/>
                <w:color w:val="626262"/>
                <w:sz w:val="20"/>
                <w:szCs w:val="20"/>
                <w:highlight w:val="black"/>
                <w:u w:val="single"/>
              </w:rPr>
              <w:t>Usager</w:t>
            </w:r>
            <w:r w:rsidRPr="00D034A4">
              <w:rPr>
                <w:rFonts w:ascii="Courier New" w:hAnsi="Courier New" w:cs="Courier New"/>
                <w:color w:val="626262"/>
                <w:sz w:val="20"/>
                <w:szCs w:val="20"/>
                <w:highlight w:val="black"/>
              </w:rPr>
              <w:t>(1, "UP", 2, 2)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ac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D034A4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joutUs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D034A4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u1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ac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D034A4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ajoutUs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D034A4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u2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626262"/>
                <w:sz w:val="20"/>
                <w:szCs w:val="20"/>
                <w:highlight w:val="black"/>
              </w:rPr>
              <w:t>//ac.ajoutUs(u3)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FFBF26"/>
                <w:sz w:val="20"/>
                <w:szCs w:val="20"/>
                <w:highlight w:val="black"/>
              </w:rPr>
              <w:t>ac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D034A4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comportement</w:t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D034A4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D034A4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D034A4" w:rsidRPr="00D034A4" w:rsidRDefault="00D034A4" w:rsidP="00D034A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D034A4" w:rsidRDefault="00D034A4" w:rsidP="00D034A4">
            <w:pPr>
              <w:rPr>
                <w:b/>
                <w:bCs/>
                <w:i/>
                <w:iCs/>
                <w:sz w:val="52"/>
                <w:szCs w:val="52"/>
              </w:rPr>
            </w:pPr>
            <w:r w:rsidRPr="00D034A4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</w:tc>
      </w:tr>
    </w:tbl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A80A0E" w:rsidRDefault="00A80A0E" w:rsidP="00314F38">
      <w:pPr>
        <w:rPr>
          <w:b/>
          <w:bCs/>
          <w:i/>
          <w:iCs/>
          <w:sz w:val="52"/>
          <w:szCs w:val="52"/>
        </w:rPr>
      </w:pPr>
      <w:r>
        <w:rPr>
          <w:b/>
          <w:bCs/>
          <w:i/>
          <w:iCs/>
          <w:sz w:val="52"/>
          <w:szCs w:val="52"/>
        </w:rPr>
        <w:t>Usager .java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80A0E" w:rsidTr="00A80A0E">
        <w:trPr>
          <w:trHeight w:val="162"/>
        </w:trPr>
        <w:tc>
          <w:tcPr>
            <w:tcW w:w="9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ack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asc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clas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id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Usage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i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,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ir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e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# Usager[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x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]:\t\t# Effectue l'appel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-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i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get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set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i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getDirec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setDirec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tring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i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irec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getDestina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setDestina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i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lastRenderedPageBreak/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decider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f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!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-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1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="00040B7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#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 xml:space="preserve"> Usager[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]:\t\t# Entre dans l'ascenseur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="00040B7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#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 xml:space="preserve"> Usager[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]:\t\t# Entre la destination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destina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sorti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="00040B7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#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 xml:space="preserve"> Usager[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]:\t\t# Destination Atteinte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</w:rPr>
            </w:pP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</w:tc>
      </w:tr>
    </w:tbl>
    <w:p w:rsidR="00A80A0E" w:rsidRDefault="00A80A0E" w:rsidP="00314F38">
      <w:pPr>
        <w:rPr>
          <w:b/>
          <w:bCs/>
          <w:i/>
          <w:iCs/>
          <w:sz w:val="52"/>
          <w:szCs w:val="52"/>
        </w:rPr>
      </w:pPr>
      <w:r>
        <w:rPr>
          <w:b/>
          <w:bCs/>
          <w:i/>
          <w:iCs/>
          <w:sz w:val="52"/>
          <w:szCs w:val="52"/>
        </w:rPr>
        <w:lastRenderedPageBreak/>
        <w:t>Porte.java 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9212"/>
      </w:tblGrid>
      <w:tr w:rsidR="00A80A0E" w:rsidTr="00A80A0E">
        <w:tc>
          <w:tcPr>
            <w:tcW w:w="9212" w:type="dxa"/>
          </w:tcPr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ack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asc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clas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Por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rivat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Port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i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get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return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set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int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is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=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color w:val="79ABFF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ope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* Porte étage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:\t* Ouverture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att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throws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InterruptedExceptio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Thread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  <w:highlight w:val="black"/>
              </w:rPr>
              <w:t>sleep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6897BB"/>
                <w:sz w:val="20"/>
                <w:szCs w:val="20"/>
                <w:highlight w:val="black"/>
              </w:rPr>
              <w:t>3000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public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DD2867"/>
                <w:sz w:val="20"/>
                <w:szCs w:val="20"/>
                <w:highlight w:val="black"/>
              </w:rPr>
              <w:t>void</w:t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 xml:space="preserve"> </w:t>
            </w:r>
            <w:r w:rsidRPr="00A80A0E">
              <w:rPr>
                <w:rFonts w:ascii="Courier New" w:hAnsi="Courier New" w:cs="Courier New"/>
                <w:b/>
                <w:bCs/>
                <w:color w:val="1EB540"/>
                <w:sz w:val="20"/>
                <w:szCs w:val="20"/>
                <w:highlight w:val="black"/>
              </w:rPr>
              <w:t>close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){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b/>
                <w:bCs/>
                <w:color w:val="1290C3"/>
                <w:sz w:val="20"/>
                <w:szCs w:val="20"/>
                <w:highlight w:val="black"/>
              </w:rPr>
              <w:t>System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b/>
                <w:bCs/>
                <w:i/>
                <w:iCs/>
                <w:color w:val="8DDAF8"/>
                <w:sz w:val="20"/>
                <w:szCs w:val="20"/>
                <w:highlight w:val="black"/>
              </w:rPr>
              <w:t>out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.</w:t>
            </w:r>
            <w:r w:rsidRPr="00A80A0E">
              <w:rPr>
                <w:rFonts w:ascii="Courier New" w:hAnsi="Courier New" w:cs="Courier New"/>
                <w:color w:val="A7EC21"/>
                <w:sz w:val="20"/>
                <w:szCs w:val="20"/>
                <w:highlight w:val="black"/>
              </w:rPr>
              <w:t>println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(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* Porte étage "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66E1F8"/>
                <w:sz w:val="20"/>
                <w:szCs w:val="20"/>
                <w:highlight w:val="black"/>
              </w:rPr>
              <w:t>étage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+</w:t>
            </w:r>
            <w:r w:rsidRPr="00A80A0E">
              <w:rPr>
                <w:rFonts w:ascii="Courier New" w:hAnsi="Courier New" w:cs="Courier New"/>
                <w:color w:val="17C6A3"/>
                <w:sz w:val="20"/>
                <w:szCs w:val="20"/>
                <w:highlight w:val="black"/>
              </w:rPr>
              <w:t>":\t* Fermeture"</w:t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)</w:t>
            </w:r>
            <w:r w:rsidRPr="00A80A0E">
              <w:rPr>
                <w:rFonts w:ascii="Courier New" w:hAnsi="Courier New" w:cs="Courier New"/>
                <w:color w:val="E6E6FA"/>
                <w:sz w:val="20"/>
                <w:szCs w:val="20"/>
                <w:highlight w:val="black"/>
              </w:rPr>
              <w:t>;</w:t>
            </w:r>
          </w:p>
          <w:p w:rsidR="00A80A0E" w:rsidRP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  <w:highlight w:val="black"/>
              </w:rPr>
            </w:pPr>
            <w:r w:rsidRPr="00A80A0E">
              <w:rPr>
                <w:rFonts w:ascii="Courier New" w:hAnsi="Courier New" w:cs="Courier New"/>
                <w:color w:val="D9E8F7"/>
                <w:sz w:val="20"/>
                <w:szCs w:val="20"/>
                <w:highlight w:val="black"/>
              </w:rPr>
              <w:tab/>
            </w: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Default="00A80A0E" w:rsidP="00A80A0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0"/>
                <w:szCs w:val="20"/>
              </w:rPr>
            </w:pPr>
            <w:r w:rsidRPr="00A80A0E">
              <w:rPr>
                <w:rFonts w:ascii="Courier New" w:hAnsi="Courier New" w:cs="Courier New"/>
                <w:color w:val="F9FAF4"/>
                <w:sz w:val="20"/>
                <w:szCs w:val="20"/>
                <w:highlight w:val="black"/>
              </w:rPr>
              <w:t>}</w:t>
            </w:r>
          </w:p>
          <w:p w:rsidR="00A80A0E" w:rsidRDefault="00A80A0E" w:rsidP="00314F38">
            <w:pPr>
              <w:rPr>
                <w:b/>
                <w:bCs/>
                <w:i/>
                <w:iCs/>
                <w:sz w:val="52"/>
                <w:szCs w:val="52"/>
              </w:rPr>
            </w:pPr>
          </w:p>
        </w:tc>
      </w:tr>
    </w:tbl>
    <w:p w:rsidR="00A80A0E" w:rsidRDefault="00A80A0E" w:rsidP="00314F38">
      <w:pPr>
        <w:rPr>
          <w:b/>
          <w:bCs/>
          <w:i/>
          <w:iCs/>
          <w:sz w:val="52"/>
          <w:szCs w:val="52"/>
        </w:rPr>
      </w:pPr>
    </w:p>
    <w:p w:rsidR="00B951CD" w:rsidRDefault="00B951CD" w:rsidP="00314F38">
      <w:pPr>
        <w:rPr>
          <w:b/>
          <w:bCs/>
          <w:i/>
          <w:iCs/>
          <w:sz w:val="52"/>
          <w:szCs w:val="52"/>
        </w:rPr>
      </w:pPr>
    </w:p>
    <w:p w:rsidR="00B951CD" w:rsidRPr="00B951CD" w:rsidRDefault="00B951CD" w:rsidP="00314F38">
      <w:pPr>
        <w:rPr>
          <w:b/>
          <w:bCs/>
          <w:i/>
          <w:iCs/>
          <w:sz w:val="52"/>
          <w:szCs w:val="52"/>
          <w:u w:val="single"/>
        </w:rPr>
      </w:pPr>
      <w:r w:rsidRPr="00B951CD">
        <w:rPr>
          <w:b/>
          <w:bCs/>
          <w:i/>
          <w:iCs/>
          <w:sz w:val="52"/>
          <w:szCs w:val="52"/>
          <w:u w:val="single"/>
        </w:rPr>
        <w:t>Exécution :</w:t>
      </w:r>
    </w:p>
    <w:p w:rsidR="00B951CD" w:rsidRPr="00A80A0E" w:rsidRDefault="00040B7E" w:rsidP="00314F38">
      <w:pPr>
        <w:rPr>
          <w:b/>
          <w:bCs/>
          <w:i/>
          <w:iCs/>
          <w:sz w:val="52"/>
          <w:szCs w:val="52"/>
        </w:rPr>
      </w:pPr>
      <w:r>
        <w:rPr>
          <w:b/>
          <w:bCs/>
          <w:i/>
          <w:iCs/>
          <w:noProof/>
          <w:sz w:val="52"/>
          <w:szCs w:val="52"/>
          <w:lang w:eastAsia="fr-FR"/>
        </w:rPr>
        <w:lastRenderedPageBreak/>
        <w:drawing>
          <wp:inline distT="0" distB="0" distL="0" distR="0">
            <wp:extent cx="3796030" cy="4773930"/>
            <wp:effectExtent l="19050" t="0" r="0" b="0"/>
            <wp:docPr id="3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030" cy="47739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951CD" w:rsidRPr="00A80A0E" w:rsidSect="00427E9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7A0NDOwNDU1tTQzMTBT0lEKTi0uzszPAykwqgUA+K2jsCwAAAA="/>
  </w:docVars>
  <w:rsids>
    <w:rsidRoot w:val="00314F38"/>
    <w:rsid w:val="00040B7E"/>
    <w:rsid w:val="0004426A"/>
    <w:rsid w:val="000E2E62"/>
    <w:rsid w:val="00314F38"/>
    <w:rsid w:val="00427E96"/>
    <w:rsid w:val="008D24C6"/>
    <w:rsid w:val="00922D2B"/>
    <w:rsid w:val="0097330E"/>
    <w:rsid w:val="00A80A0E"/>
    <w:rsid w:val="00B951CD"/>
    <w:rsid w:val="00D03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3553734-BF14-46A9-B73B-F3998B5CB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16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E9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314F38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14F38"/>
    <w:rPr>
      <w:rFonts w:ascii="Tahoma" w:hAnsi="Tahoma" w:cs="Tahoma"/>
      <w:szCs w:val="16"/>
    </w:rPr>
  </w:style>
  <w:style w:type="table" w:styleId="Grilledutableau">
    <w:name w:val="Table Grid"/>
    <w:basedOn w:val="TableauNormal"/>
    <w:uiPriority w:val="59"/>
    <w:rsid w:val="00A80A0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638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</cp:lastModifiedBy>
  <cp:revision>2</cp:revision>
  <dcterms:created xsi:type="dcterms:W3CDTF">2018-05-16T03:47:00Z</dcterms:created>
  <dcterms:modified xsi:type="dcterms:W3CDTF">2020-02-10T17:19:00Z</dcterms:modified>
</cp:coreProperties>
</file>